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631" w:rsidRDefault="001C1631" w:rsidP="001C1631">
      <w:pPr>
        <w:spacing w:line="360" w:lineRule="auto"/>
        <w:rPr>
          <w:sz w:val="18"/>
          <w:szCs w:val="18"/>
        </w:rPr>
      </w:pPr>
    </w:p>
    <w:p w:rsidR="007C03D8" w:rsidRDefault="00A02844" w:rsidP="001C1631">
      <w:pPr>
        <w:spacing w:line="360" w:lineRule="auto"/>
        <w:rPr>
          <w:sz w:val="18"/>
          <w:szCs w:val="18"/>
        </w:rPr>
      </w:pPr>
      <w:r>
        <w:rPr>
          <w:rFonts w:eastAsia="方正舒体"/>
          <w:b/>
          <w:bCs/>
          <w:noProof/>
          <w:sz w:val="84"/>
        </w:rPr>
        <w:drawing>
          <wp:inline distT="0" distB="0" distL="0" distR="0">
            <wp:extent cx="5230495" cy="1207135"/>
            <wp:effectExtent l="0" t="0" r="0" b="0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495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3D8" w:rsidRDefault="007C03D8" w:rsidP="007C03D8">
      <w:pPr>
        <w:spacing w:line="360" w:lineRule="auto"/>
        <w:jc w:val="center"/>
        <w:rPr>
          <w:sz w:val="18"/>
          <w:szCs w:val="18"/>
        </w:rPr>
      </w:pPr>
    </w:p>
    <w:p w:rsidR="007C03D8" w:rsidRDefault="007C03D8" w:rsidP="007C03D8">
      <w:pPr>
        <w:spacing w:line="360" w:lineRule="auto"/>
        <w:jc w:val="center"/>
        <w:rPr>
          <w:sz w:val="18"/>
          <w:szCs w:val="18"/>
        </w:rPr>
      </w:pPr>
    </w:p>
    <w:p w:rsidR="007C03D8" w:rsidRDefault="007C03D8" w:rsidP="007C03D8">
      <w:pPr>
        <w:spacing w:line="360" w:lineRule="auto"/>
        <w:jc w:val="center"/>
        <w:rPr>
          <w:sz w:val="18"/>
          <w:szCs w:val="18"/>
        </w:rPr>
      </w:pPr>
    </w:p>
    <w:p w:rsidR="007C03D8" w:rsidRDefault="007C03D8" w:rsidP="007C03D8">
      <w:pPr>
        <w:spacing w:line="360" w:lineRule="auto"/>
        <w:jc w:val="center"/>
        <w:rPr>
          <w:sz w:val="18"/>
          <w:szCs w:val="18"/>
        </w:rPr>
      </w:pPr>
    </w:p>
    <w:p w:rsidR="007C03D8" w:rsidRPr="0074124A" w:rsidRDefault="0074124A" w:rsidP="00753E95">
      <w:pPr>
        <w:spacing w:line="360" w:lineRule="auto"/>
        <w:jc w:val="center"/>
        <w:rPr>
          <w:rFonts w:ascii="宋体" w:hAnsi="宋体"/>
          <w:b/>
          <w:bCs/>
          <w:sz w:val="40"/>
        </w:rPr>
      </w:pPr>
      <w:r w:rsidRPr="0074124A">
        <w:rPr>
          <w:rFonts w:ascii="隶书" w:eastAsia="隶书" w:hAnsi="宋体" w:hint="eastAsia"/>
          <w:b/>
          <w:bCs/>
          <w:sz w:val="56"/>
          <w:szCs w:val="72"/>
        </w:rPr>
        <w:t>运筹学与数学建模</w:t>
      </w:r>
      <w:r w:rsidR="00A216A7" w:rsidRPr="0074124A">
        <w:rPr>
          <w:rFonts w:ascii="隶书" w:eastAsia="隶书" w:hAnsi="宋体" w:hint="eastAsia"/>
          <w:b/>
          <w:bCs/>
          <w:sz w:val="56"/>
          <w:szCs w:val="72"/>
        </w:rPr>
        <w:t>课程</w:t>
      </w:r>
      <w:r w:rsidR="005B0147" w:rsidRPr="0074124A">
        <w:rPr>
          <w:rFonts w:ascii="隶书" w:eastAsia="隶书" w:hAnsi="宋体"/>
          <w:b/>
          <w:bCs/>
          <w:sz w:val="56"/>
          <w:szCs w:val="72"/>
        </w:rPr>
        <w:t>论文</w:t>
      </w:r>
    </w:p>
    <w:p w:rsidR="007C03D8" w:rsidRDefault="00DC12AF" w:rsidP="00AD4AEE">
      <w:pPr>
        <w:spacing w:line="360" w:lineRule="auto"/>
        <w:ind w:firstLineChars="616" w:firstLine="2721"/>
        <w:jc w:val="left"/>
        <w:rPr>
          <w:rFonts w:ascii="宋体" w:hAnsi="宋体"/>
          <w:b/>
          <w:bCs/>
          <w:sz w:val="44"/>
        </w:rPr>
      </w:pPr>
      <w:r>
        <w:rPr>
          <w:rFonts w:ascii="宋体" w:hAnsi="宋体" w:hint="eastAsia"/>
          <w:b/>
          <w:bCs/>
          <w:sz w:val="44"/>
        </w:rPr>
        <w:t xml:space="preserve"> </w:t>
      </w:r>
      <w:r w:rsidR="00405C6E">
        <w:rPr>
          <w:rFonts w:ascii="宋体" w:hAnsi="宋体" w:hint="eastAsia"/>
          <w:b/>
          <w:bCs/>
          <w:sz w:val="44"/>
        </w:rPr>
        <w:t xml:space="preserve"> </w:t>
      </w:r>
    </w:p>
    <w:p w:rsidR="007C03D8" w:rsidRPr="000E03AF" w:rsidRDefault="007C03D8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  <w:u w:val="single"/>
        </w:rPr>
      </w:pPr>
      <w:r w:rsidRPr="000E03AF">
        <w:rPr>
          <w:rFonts w:ascii="宋体" w:hAnsi="宋体" w:hint="eastAsia"/>
          <w:b/>
          <w:bCs/>
          <w:sz w:val="30"/>
          <w:szCs w:val="30"/>
        </w:rPr>
        <w:t>班    级：</w:t>
      </w:r>
      <w:r w:rsidR="00ED520A">
        <w:rPr>
          <w:rFonts w:ascii="宋体" w:hAnsi="宋体" w:hint="eastAsia"/>
          <w:b/>
          <w:bCs/>
          <w:sz w:val="30"/>
          <w:szCs w:val="30"/>
        </w:rPr>
        <w:t>××</w:t>
      </w:r>
      <w:r w:rsidR="00ED520A">
        <w:rPr>
          <w:rFonts w:ascii="宋体" w:hAnsi="宋体"/>
          <w:b/>
          <w:bCs/>
          <w:sz w:val="30"/>
          <w:szCs w:val="30"/>
        </w:rPr>
        <w:t>×</w:t>
      </w:r>
      <w:r w:rsidR="00650C58">
        <w:rPr>
          <w:rFonts w:ascii="宋体" w:hAnsi="宋体" w:hint="eastAsia"/>
          <w:b/>
          <w:bCs/>
          <w:sz w:val="30"/>
          <w:szCs w:val="30"/>
        </w:rPr>
        <w:t>院</w:t>
      </w:r>
      <w:r w:rsidRPr="000E03AF">
        <w:rPr>
          <w:rFonts w:ascii="宋体" w:hAnsi="宋体" w:hint="eastAsia"/>
          <w:b/>
          <w:bCs/>
          <w:sz w:val="30"/>
          <w:szCs w:val="30"/>
        </w:rPr>
        <w:t xml:space="preserve"> </w:t>
      </w:r>
      <w:r w:rsidR="00ED520A">
        <w:rPr>
          <w:rFonts w:ascii="宋体" w:hAnsi="宋体" w:hint="eastAsia"/>
          <w:b/>
          <w:bCs/>
          <w:sz w:val="30"/>
          <w:szCs w:val="30"/>
        </w:rPr>
        <w:t>××</w:t>
      </w:r>
      <w:r w:rsidR="00ED520A">
        <w:rPr>
          <w:rFonts w:ascii="宋体" w:hAnsi="宋体"/>
          <w:b/>
          <w:bCs/>
          <w:sz w:val="30"/>
          <w:szCs w:val="30"/>
        </w:rPr>
        <w:t>××</w:t>
      </w:r>
      <w:r w:rsidR="00FE02A4">
        <w:rPr>
          <w:rFonts w:ascii="宋体" w:hAnsi="宋体" w:hint="eastAsia"/>
          <w:b/>
          <w:bCs/>
          <w:sz w:val="30"/>
          <w:szCs w:val="30"/>
        </w:rPr>
        <w:t>班</w:t>
      </w:r>
      <w:r w:rsidRPr="000E03AF">
        <w:rPr>
          <w:rFonts w:ascii="宋体" w:hAnsi="宋体" w:hint="eastAsia"/>
          <w:b/>
          <w:bCs/>
          <w:sz w:val="30"/>
          <w:szCs w:val="30"/>
        </w:rPr>
        <w:t xml:space="preserve">  </w:t>
      </w:r>
    </w:p>
    <w:p w:rsidR="00AF6FD4" w:rsidRDefault="007C03D8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</w:rPr>
      </w:pPr>
      <w:r w:rsidRPr="000E03AF">
        <w:rPr>
          <w:rFonts w:ascii="宋体" w:hAnsi="宋体" w:hint="eastAsia"/>
          <w:b/>
          <w:bCs/>
          <w:sz w:val="30"/>
          <w:szCs w:val="30"/>
        </w:rPr>
        <w:t>学生姓名</w:t>
      </w:r>
      <w:r w:rsidR="00AF6FD4">
        <w:rPr>
          <w:rFonts w:ascii="宋体" w:hAnsi="宋体" w:hint="eastAsia"/>
          <w:b/>
          <w:bCs/>
          <w:sz w:val="30"/>
          <w:szCs w:val="30"/>
        </w:rPr>
        <w:t xml:space="preserve">     </w:t>
      </w:r>
      <w:r w:rsidR="004C3862">
        <w:rPr>
          <w:rFonts w:ascii="宋体" w:hAnsi="宋体" w:hint="eastAsia"/>
          <w:b/>
          <w:bCs/>
          <w:sz w:val="30"/>
          <w:szCs w:val="30"/>
        </w:rPr>
        <w:t xml:space="preserve"> </w:t>
      </w:r>
      <w:r w:rsidR="00AF6FD4">
        <w:rPr>
          <w:rFonts w:ascii="宋体" w:hAnsi="宋体" w:hint="eastAsia"/>
          <w:b/>
          <w:bCs/>
          <w:sz w:val="30"/>
          <w:szCs w:val="30"/>
        </w:rPr>
        <w:t xml:space="preserve">   学号</w:t>
      </w:r>
    </w:p>
    <w:p w:rsidR="007C03D8" w:rsidRDefault="001C1631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>张三</w:t>
      </w:r>
      <w:r w:rsidR="007C03D8" w:rsidRPr="000E03AF">
        <w:rPr>
          <w:rFonts w:ascii="宋体" w:hAnsi="宋体" w:hint="eastAsia"/>
          <w:b/>
          <w:bCs/>
          <w:sz w:val="30"/>
          <w:szCs w:val="30"/>
        </w:rPr>
        <w:t xml:space="preserve">     </w:t>
      </w:r>
      <w:r w:rsidR="00AF6FD4">
        <w:rPr>
          <w:rFonts w:ascii="宋体" w:hAnsi="宋体" w:hint="eastAsia"/>
          <w:b/>
          <w:bCs/>
          <w:sz w:val="30"/>
          <w:szCs w:val="30"/>
        </w:rPr>
        <w:t xml:space="preserve">    </w:t>
      </w:r>
      <w:r w:rsidR="004C3862">
        <w:rPr>
          <w:rFonts w:ascii="宋体" w:hAnsi="宋体"/>
          <w:b/>
          <w:bCs/>
          <w:sz w:val="30"/>
          <w:szCs w:val="30"/>
        </w:rPr>
        <w:t xml:space="preserve"> </w:t>
      </w:r>
      <w:r w:rsidR="00AF6FD4">
        <w:rPr>
          <w:rFonts w:ascii="宋体" w:hAnsi="宋体" w:hint="eastAsia"/>
          <w:b/>
          <w:bCs/>
          <w:sz w:val="30"/>
          <w:szCs w:val="30"/>
        </w:rPr>
        <w:t xml:space="preserve">                     </w:t>
      </w:r>
    </w:p>
    <w:p w:rsidR="007C03D8" w:rsidRDefault="00AF6FD4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</w:rPr>
      </w:pPr>
      <w:r>
        <w:rPr>
          <w:rFonts w:ascii="宋体" w:hAnsi="宋体" w:hint="eastAsia"/>
          <w:b/>
          <w:bCs/>
          <w:sz w:val="30"/>
          <w:szCs w:val="30"/>
        </w:rPr>
        <w:t xml:space="preserve">李四         </w:t>
      </w:r>
      <w:r w:rsidR="004C3862">
        <w:rPr>
          <w:rFonts w:ascii="宋体" w:hAnsi="宋体"/>
          <w:b/>
          <w:bCs/>
          <w:sz w:val="30"/>
          <w:szCs w:val="30"/>
        </w:rPr>
        <w:t xml:space="preserve"> </w:t>
      </w:r>
    </w:p>
    <w:p w:rsidR="00753E95" w:rsidRPr="00AF6FD4" w:rsidRDefault="00753E95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  <w:u w:val="single"/>
        </w:rPr>
      </w:pPr>
      <w:r>
        <w:rPr>
          <w:rFonts w:ascii="宋体" w:hAnsi="宋体" w:hint="eastAsia"/>
          <w:b/>
          <w:bCs/>
          <w:sz w:val="30"/>
          <w:szCs w:val="30"/>
        </w:rPr>
        <w:t xml:space="preserve">王五         </w:t>
      </w:r>
      <w:r w:rsidR="004C3862">
        <w:rPr>
          <w:rFonts w:ascii="宋体" w:hAnsi="宋体"/>
          <w:b/>
          <w:bCs/>
          <w:sz w:val="30"/>
          <w:szCs w:val="30"/>
        </w:rPr>
        <w:t xml:space="preserve">  </w:t>
      </w:r>
    </w:p>
    <w:p w:rsidR="000D1134" w:rsidRDefault="007C03D8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</w:rPr>
      </w:pPr>
      <w:r w:rsidRPr="000E03AF">
        <w:rPr>
          <w:rFonts w:ascii="宋体" w:hAnsi="宋体" w:hint="eastAsia"/>
          <w:b/>
          <w:bCs/>
          <w:sz w:val="30"/>
          <w:szCs w:val="30"/>
        </w:rPr>
        <w:t xml:space="preserve">日    期:  </w:t>
      </w:r>
      <w:r w:rsidRPr="000E03AF">
        <w:rPr>
          <w:rFonts w:ascii="宋体" w:hAnsi="宋体"/>
          <w:b/>
          <w:bCs/>
          <w:sz w:val="30"/>
          <w:szCs w:val="30"/>
        </w:rPr>
        <w:t>20</w:t>
      </w:r>
      <w:r w:rsidR="004C3862">
        <w:rPr>
          <w:rFonts w:ascii="宋体" w:hAnsi="宋体" w:hint="eastAsia"/>
          <w:b/>
          <w:bCs/>
          <w:sz w:val="30"/>
          <w:szCs w:val="30"/>
        </w:rPr>
        <w:t>××</w:t>
      </w:r>
      <w:r w:rsidRPr="000E03AF">
        <w:rPr>
          <w:rFonts w:ascii="宋体" w:hAnsi="宋体"/>
          <w:b/>
          <w:bCs/>
          <w:sz w:val="30"/>
          <w:szCs w:val="30"/>
        </w:rPr>
        <w:t>年</w:t>
      </w:r>
      <w:r w:rsidR="004C3862">
        <w:rPr>
          <w:rFonts w:ascii="宋体" w:hAnsi="宋体" w:hint="eastAsia"/>
          <w:b/>
          <w:bCs/>
          <w:sz w:val="30"/>
          <w:szCs w:val="30"/>
        </w:rPr>
        <w:t>××</w:t>
      </w:r>
      <w:r w:rsidRPr="000E03AF">
        <w:rPr>
          <w:rFonts w:ascii="宋体" w:hAnsi="宋体"/>
          <w:b/>
          <w:bCs/>
          <w:sz w:val="30"/>
          <w:szCs w:val="30"/>
        </w:rPr>
        <w:t>月</w:t>
      </w:r>
      <w:r w:rsidR="004C3862">
        <w:rPr>
          <w:rFonts w:ascii="宋体" w:hAnsi="宋体" w:hint="eastAsia"/>
          <w:b/>
          <w:bCs/>
          <w:sz w:val="30"/>
          <w:szCs w:val="30"/>
        </w:rPr>
        <w:t>××</w:t>
      </w:r>
      <w:r w:rsidRPr="000E03AF">
        <w:rPr>
          <w:rFonts w:ascii="宋体" w:hAnsi="宋体"/>
          <w:b/>
          <w:bCs/>
          <w:sz w:val="30"/>
          <w:szCs w:val="30"/>
        </w:rPr>
        <w:t>日</w:t>
      </w:r>
      <w:r w:rsidRPr="000E03AF">
        <w:rPr>
          <w:rFonts w:ascii="宋体" w:hAnsi="宋体" w:hint="eastAsia"/>
          <w:b/>
          <w:bCs/>
          <w:sz w:val="30"/>
          <w:szCs w:val="30"/>
        </w:rPr>
        <w:t xml:space="preserve"> </w:t>
      </w:r>
    </w:p>
    <w:p w:rsidR="000D1134" w:rsidRPr="000D1134" w:rsidRDefault="00AD4AEE" w:rsidP="00525351">
      <w:pPr>
        <w:spacing w:line="360" w:lineRule="auto"/>
        <w:ind w:leftChars="500" w:left="1050"/>
        <w:rPr>
          <w:rFonts w:ascii="宋体" w:hAnsi="宋体"/>
          <w:b/>
          <w:bCs/>
          <w:sz w:val="30"/>
          <w:szCs w:val="30"/>
        </w:rPr>
      </w:pPr>
      <w:r w:rsidRPr="00AD4AEE">
        <w:rPr>
          <w:rFonts w:hint="eastAsia"/>
          <w:b/>
          <w:sz w:val="30"/>
          <w:szCs w:val="30"/>
        </w:rPr>
        <w:t>得</w:t>
      </w:r>
      <w:r w:rsidRPr="00AD4AEE">
        <w:rPr>
          <w:rFonts w:hint="eastAsia"/>
          <w:b/>
          <w:sz w:val="30"/>
          <w:szCs w:val="30"/>
        </w:rPr>
        <w:t xml:space="preserve">   </w:t>
      </w:r>
      <w:r>
        <w:rPr>
          <w:rFonts w:hint="eastAsia"/>
          <w:b/>
          <w:sz w:val="30"/>
          <w:szCs w:val="30"/>
        </w:rPr>
        <w:t xml:space="preserve"> </w:t>
      </w:r>
      <w:r w:rsidRPr="00AD4AEE">
        <w:rPr>
          <w:rFonts w:hint="eastAsia"/>
          <w:b/>
          <w:sz w:val="30"/>
          <w:szCs w:val="30"/>
        </w:rPr>
        <w:t>分</w:t>
      </w:r>
      <w:r w:rsidR="000D1134">
        <w:rPr>
          <w:rFonts w:hint="eastAsia"/>
          <w:b/>
          <w:sz w:val="30"/>
          <w:szCs w:val="30"/>
        </w:rPr>
        <w:t>:</w:t>
      </w:r>
    </w:p>
    <w:p w:rsidR="00024097" w:rsidRPr="0074124A" w:rsidRDefault="00024097" w:rsidP="0074124A">
      <w:pPr>
        <w:spacing w:line="360" w:lineRule="auto"/>
        <w:rPr>
          <w:rFonts w:hint="eastAsia"/>
          <w:b/>
          <w:sz w:val="30"/>
          <w:szCs w:val="30"/>
        </w:rPr>
        <w:sectPr w:rsidR="00024097" w:rsidRPr="0074124A" w:rsidSect="003734ED">
          <w:pgSz w:w="11906" w:h="16838"/>
          <w:pgMar w:top="1440" w:right="1797" w:bottom="1440" w:left="1797" w:header="851" w:footer="992" w:gutter="0"/>
          <w:pgNumType w:start="1"/>
          <w:cols w:space="425"/>
          <w:docGrid w:type="lines" w:linePitch="312"/>
        </w:sectPr>
      </w:pPr>
    </w:p>
    <w:p w:rsidR="000502E5" w:rsidRPr="00497A19" w:rsidRDefault="000502E5" w:rsidP="00497A19">
      <w:pPr>
        <w:autoSpaceDE w:val="0"/>
        <w:autoSpaceDN w:val="0"/>
        <w:adjustRightInd w:val="0"/>
        <w:spacing w:line="360" w:lineRule="exact"/>
        <w:ind w:firstLineChars="200" w:firstLine="420"/>
        <w:jc w:val="left"/>
        <w:rPr>
          <w:kern w:val="0"/>
        </w:rPr>
      </w:pPr>
      <w:bookmarkStart w:id="0" w:name="_GoBack"/>
      <w:bookmarkEnd w:id="0"/>
    </w:p>
    <w:p w:rsidR="00D517A6" w:rsidRDefault="00D517A6" w:rsidP="00497A19">
      <w:pPr>
        <w:autoSpaceDE w:val="0"/>
        <w:autoSpaceDN w:val="0"/>
        <w:adjustRightInd w:val="0"/>
        <w:spacing w:line="360" w:lineRule="exact"/>
        <w:ind w:firstLineChars="200" w:firstLine="420"/>
        <w:jc w:val="left"/>
        <w:rPr>
          <w:kern w:val="0"/>
        </w:rPr>
      </w:pPr>
    </w:p>
    <w:p w:rsidR="000502E5" w:rsidRDefault="000502E5" w:rsidP="00497A19">
      <w:pPr>
        <w:autoSpaceDE w:val="0"/>
        <w:autoSpaceDN w:val="0"/>
        <w:adjustRightInd w:val="0"/>
        <w:spacing w:line="360" w:lineRule="exact"/>
        <w:ind w:firstLineChars="200" w:firstLine="420"/>
        <w:jc w:val="left"/>
        <w:rPr>
          <w:kern w:val="0"/>
        </w:rPr>
      </w:pPr>
    </w:p>
    <w:p w:rsidR="000502E5" w:rsidRDefault="000502E5" w:rsidP="00497A19">
      <w:pPr>
        <w:autoSpaceDE w:val="0"/>
        <w:autoSpaceDN w:val="0"/>
        <w:adjustRightInd w:val="0"/>
        <w:spacing w:line="360" w:lineRule="exact"/>
        <w:ind w:firstLineChars="200" w:firstLine="420"/>
        <w:jc w:val="left"/>
        <w:rPr>
          <w:kern w:val="0"/>
        </w:rPr>
      </w:pPr>
    </w:p>
    <w:sectPr w:rsidR="000502E5" w:rsidSect="003734ED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797" w:bottom="1440" w:left="1797" w:header="851" w:footer="992" w:gutter="0"/>
      <w:pgNumType w:start="1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0BE0" w:rsidRDefault="00B50BE0">
      <w:r>
        <w:separator/>
      </w:r>
    </w:p>
  </w:endnote>
  <w:endnote w:type="continuationSeparator" w:id="0">
    <w:p w:rsidR="00B50BE0" w:rsidRDefault="00B50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舒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5A1A" w:rsidRDefault="00437AA6" w:rsidP="000E03AF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 w:rsidR="003A5A1A">
      <w:rPr>
        <w:rStyle w:val="a6"/>
      </w:rPr>
      <w:instrText xml:space="preserve">PAGE  </w:instrText>
    </w:r>
    <w:r>
      <w:rPr>
        <w:rStyle w:val="a6"/>
      </w:rPr>
      <w:fldChar w:fldCharType="separate"/>
    </w:r>
    <w:r w:rsidR="005E41E6">
      <w:rPr>
        <w:rStyle w:val="a6"/>
        <w:noProof/>
      </w:rPr>
      <w:t>2</w:t>
    </w:r>
    <w:r>
      <w:rPr>
        <w:rStyle w:val="a6"/>
      </w:rPr>
      <w:fldChar w:fldCharType="end"/>
    </w:r>
  </w:p>
  <w:p w:rsidR="003A5A1A" w:rsidRDefault="003A5A1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5A1A" w:rsidRDefault="00437AA6" w:rsidP="000E03AF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 w:rsidR="003A5A1A">
      <w:rPr>
        <w:rStyle w:val="a6"/>
      </w:rPr>
      <w:instrText xml:space="preserve">PAGE  </w:instrText>
    </w:r>
    <w:r>
      <w:rPr>
        <w:rStyle w:val="a6"/>
      </w:rPr>
      <w:fldChar w:fldCharType="separate"/>
    </w:r>
    <w:r w:rsidR="005E41E6">
      <w:rPr>
        <w:rStyle w:val="a6"/>
        <w:noProof/>
      </w:rPr>
      <w:t>3</w:t>
    </w:r>
    <w:r>
      <w:rPr>
        <w:rStyle w:val="a6"/>
      </w:rPr>
      <w:fldChar w:fldCharType="end"/>
    </w:r>
  </w:p>
  <w:p w:rsidR="003A5A1A" w:rsidRDefault="003A5A1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0BE0" w:rsidRDefault="00B50BE0">
      <w:r>
        <w:separator/>
      </w:r>
    </w:p>
  </w:footnote>
  <w:footnote w:type="continuationSeparator" w:id="0">
    <w:p w:rsidR="00B50BE0" w:rsidRDefault="00B50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F71DE" w:rsidRPr="00822E68" w:rsidRDefault="00822E68" w:rsidP="00B44325">
    <w:pPr>
      <w:pStyle w:val="a7"/>
    </w:pPr>
    <w:r>
      <w:rPr>
        <w:rFonts w:hint="eastAsia"/>
      </w:rPr>
      <w:t>数学</w:t>
    </w:r>
    <w:r>
      <w:t>模型课程论文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5A1A" w:rsidRPr="002B2367" w:rsidRDefault="0074124A" w:rsidP="00B44325">
    <w:pPr>
      <w:pStyle w:val="a7"/>
    </w:pPr>
    <w:r w:rsidRPr="0074124A">
      <w:rPr>
        <w:rFonts w:hint="eastAsia"/>
      </w:rPr>
      <w:t>运筹学与数学建模</w:t>
    </w:r>
    <w:r w:rsidR="00822E68">
      <w:t>课程论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D75742"/>
    <w:multiLevelType w:val="hybridMultilevel"/>
    <w:tmpl w:val="93B4DB02"/>
    <w:lvl w:ilvl="0" w:tplc="04090011">
      <w:start w:val="1"/>
      <w:numFmt w:val="decimal"/>
      <w:lvlText w:val="%1)"/>
      <w:lvlJc w:val="left"/>
      <w:pPr>
        <w:tabs>
          <w:tab w:val="num" w:pos="148"/>
        </w:tabs>
        <w:ind w:left="14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568"/>
        </w:tabs>
        <w:ind w:left="56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88"/>
        </w:tabs>
        <w:ind w:left="98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408"/>
        </w:tabs>
        <w:ind w:left="140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828"/>
        </w:tabs>
        <w:ind w:left="182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248"/>
        </w:tabs>
        <w:ind w:left="224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68"/>
        </w:tabs>
        <w:ind w:left="266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088"/>
        </w:tabs>
        <w:ind w:left="308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508"/>
        </w:tabs>
        <w:ind w:left="3508" w:hanging="420"/>
      </w:pPr>
    </w:lvl>
  </w:abstractNum>
  <w:abstractNum w:abstractNumId="1" w15:restartNumberingAfterBreak="0">
    <w:nsid w:val="0F944E48"/>
    <w:multiLevelType w:val="hybridMultilevel"/>
    <w:tmpl w:val="199274A0"/>
    <w:lvl w:ilvl="0" w:tplc="2E9A487C">
      <w:start w:val="1"/>
      <w:numFmt w:val="japaneseCounting"/>
      <w:lvlText w:val="%1、"/>
      <w:lvlJc w:val="left"/>
      <w:pPr>
        <w:tabs>
          <w:tab w:val="num" w:pos="885"/>
        </w:tabs>
        <w:ind w:left="885" w:hanging="88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4342180"/>
    <w:multiLevelType w:val="hybridMultilevel"/>
    <w:tmpl w:val="8D2C613A"/>
    <w:lvl w:ilvl="0" w:tplc="67B04E06">
      <w:start w:val="1"/>
      <w:numFmt w:val="japaneseCounting"/>
      <w:lvlText w:val="%1、"/>
      <w:lvlJc w:val="left"/>
      <w:pPr>
        <w:tabs>
          <w:tab w:val="num" w:pos="870"/>
        </w:tabs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466F52BA"/>
    <w:multiLevelType w:val="hybridMultilevel"/>
    <w:tmpl w:val="5658F9FA"/>
    <w:lvl w:ilvl="0" w:tplc="574C6A24">
      <w:start w:val="1"/>
      <w:numFmt w:val="japaneseCounting"/>
      <w:lvlText w:val="%1、"/>
      <w:lvlJc w:val="left"/>
      <w:pPr>
        <w:ind w:left="85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F552662"/>
    <w:multiLevelType w:val="hybridMultilevel"/>
    <w:tmpl w:val="69B25840"/>
    <w:lvl w:ilvl="0" w:tplc="D514E15C">
      <w:start w:val="1"/>
      <w:numFmt w:val="decimal"/>
      <w:lvlText w:val="（%1）"/>
      <w:lvlJc w:val="left"/>
      <w:pPr>
        <w:tabs>
          <w:tab w:val="num" w:pos="1155"/>
        </w:tabs>
        <w:ind w:left="1155" w:hanging="795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stroke startarrow="block" endarrow="block"/>
      <v:textbox style="layout-flow:vertical-ideographic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tTQzM7Y0MzKwtLBU0lEKTi0uzszPAykwrAUANbp4BiwAAAA="/>
  </w:docVars>
  <w:rsids>
    <w:rsidRoot w:val="004961A4"/>
    <w:rsid w:val="00001F9F"/>
    <w:rsid w:val="00003E16"/>
    <w:rsid w:val="00010373"/>
    <w:rsid w:val="00022151"/>
    <w:rsid w:val="00024097"/>
    <w:rsid w:val="00034CA3"/>
    <w:rsid w:val="000502E5"/>
    <w:rsid w:val="00053B69"/>
    <w:rsid w:val="00057411"/>
    <w:rsid w:val="00073F4E"/>
    <w:rsid w:val="0007690E"/>
    <w:rsid w:val="000827A9"/>
    <w:rsid w:val="00082F92"/>
    <w:rsid w:val="000909D5"/>
    <w:rsid w:val="0009575E"/>
    <w:rsid w:val="000A49E2"/>
    <w:rsid w:val="000A538A"/>
    <w:rsid w:val="000A5495"/>
    <w:rsid w:val="000B694A"/>
    <w:rsid w:val="000D1134"/>
    <w:rsid w:val="000D186F"/>
    <w:rsid w:val="000D48A6"/>
    <w:rsid w:val="000D4BE9"/>
    <w:rsid w:val="000E03AF"/>
    <w:rsid w:val="000E61C6"/>
    <w:rsid w:val="000F15BB"/>
    <w:rsid w:val="00100843"/>
    <w:rsid w:val="001027AD"/>
    <w:rsid w:val="0010461C"/>
    <w:rsid w:val="001210E3"/>
    <w:rsid w:val="00134B46"/>
    <w:rsid w:val="001501E9"/>
    <w:rsid w:val="00156677"/>
    <w:rsid w:val="00163C33"/>
    <w:rsid w:val="00163FE5"/>
    <w:rsid w:val="00173959"/>
    <w:rsid w:val="001876B9"/>
    <w:rsid w:val="001C1631"/>
    <w:rsid w:val="001D7FFA"/>
    <w:rsid w:val="00202ECF"/>
    <w:rsid w:val="00203C94"/>
    <w:rsid w:val="00210565"/>
    <w:rsid w:val="002115D0"/>
    <w:rsid w:val="00211B3C"/>
    <w:rsid w:val="00217C51"/>
    <w:rsid w:val="0022100F"/>
    <w:rsid w:val="0022402A"/>
    <w:rsid w:val="00234D9C"/>
    <w:rsid w:val="002469B2"/>
    <w:rsid w:val="002509E9"/>
    <w:rsid w:val="00251481"/>
    <w:rsid w:val="002568CD"/>
    <w:rsid w:val="00257405"/>
    <w:rsid w:val="00271FDD"/>
    <w:rsid w:val="002734BD"/>
    <w:rsid w:val="002812C6"/>
    <w:rsid w:val="0028683D"/>
    <w:rsid w:val="00291DB7"/>
    <w:rsid w:val="0029552C"/>
    <w:rsid w:val="002B2367"/>
    <w:rsid w:val="002B7FBD"/>
    <w:rsid w:val="002E4055"/>
    <w:rsid w:val="002E5AB3"/>
    <w:rsid w:val="002E5E87"/>
    <w:rsid w:val="002F645C"/>
    <w:rsid w:val="00301B8C"/>
    <w:rsid w:val="00313201"/>
    <w:rsid w:val="00331192"/>
    <w:rsid w:val="00332A19"/>
    <w:rsid w:val="003347B7"/>
    <w:rsid w:val="0033652C"/>
    <w:rsid w:val="00337FAC"/>
    <w:rsid w:val="003444AA"/>
    <w:rsid w:val="003734ED"/>
    <w:rsid w:val="00383744"/>
    <w:rsid w:val="003861B7"/>
    <w:rsid w:val="00387476"/>
    <w:rsid w:val="003971A6"/>
    <w:rsid w:val="003A5A1A"/>
    <w:rsid w:val="003C54B7"/>
    <w:rsid w:val="003E4370"/>
    <w:rsid w:val="003E5740"/>
    <w:rsid w:val="00401870"/>
    <w:rsid w:val="0040359E"/>
    <w:rsid w:val="00405C6E"/>
    <w:rsid w:val="00437AA6"/>
    <w:rsid w:val="0044159E"/>
    <w:rsid w:val="00446692"/>
    <w:rsid w:val="00446B0D"/>
    <w:rsid w:val="00447495"/>
    <w:rsid w:val="00450AB7"/>
    <w:rsid w:val="00465F35"/>
    <w:rsid w:val="00473D3E"/>
    <w:rsid w:val="00481DC1"/>
    <w:rsid w:val="00485ECB"/>
    <w:rsid w:val="0049232D"/>
    <w:rsid w:val="004961A4"/>
    <w:rsid w:val="00497A19"/>
    <w:rsid w:val="004A233D"/>
    <w:rsid w:val="004B2AA3"/>
    <w:rsid w:val="004C3862"/>
    <w:rsid w:val="005001C8"/>
    <w:rsid w:val="005100F2"/>
    <w:rsid w:val="00525351"/>
    <w:rsid w:val="0052656D"/>
    <w:rsid w:val="00534798"/>
    <w:rsid w:val="00534DD0"/>
    <w:rsid w:val="0053597D"/>
    <w:rsid w:val="005523D8"/>
    <w:rsid w:val="00573AC5"/>
    <w:rsid w:val="00594C0D"/>
    <w:rsid w:val="005A7700"/>
    <w:rsid w:val="005B0147"/>
    <w:rsid w:val="005B7E40"/>
    <w:rsid w:val="005C3B34"/>
    <w:rsid w:val="005D1AD5"/>
    <w:rsid w:val="005D5727"/>
    <w:rsid w:val="005E41E6"/>
    <w:rsid w:val="005E4635"/>
    <w:rsid w:val="005F71DE"/>
    <w:rsid w:val="00602ABD"/>
    <w:rsid w:val="006116FE"/>
    <w:rsid w:val="00615284"/>
    <w:rsid w:val="00623AF0"/>
    <w:rsid w:val="00635C53"/>
    <w:rsid w:val="00636723"/>
    <w:rsid w:val="00646BCE"/>
    <w:rsid w:val="00647962"/>
    <w:rsid w:val="00650C58"/>
    <w:rsid w:val="006A374B"/>
    <w:rsid w:val="006B46A9"/>
    <w:rsid w:val="006C09F8"/>
    <w:rsid w:val="006E671F"/>
    <w:rsid w:val="00704BC4"/>
    <w:rsid w:val="00714B73"/>
    <w:rsid w:val="0071704D"/>
    <w:rsid w:val="00722EC0"/>
    <w:rsid w:val="007275D0"/>
    <w:rsid w:val="00730568"/>
    <w:rsid w:val="0074124A"/>
    <w:rsid w:val="00753E95"/>
    <w:rsid w:val="00761056"/>
    <w:rsid w:val="00766658"/>
    <w:rsid w:val="00771AFF"/>
    <w:rsid w:val="00790DC0"/>
    <w:rsid w:val="00795E51"/>
    <w:rsid w:val="007A08F4"/>
    <w:rsid w:val="007B34D6"/>
    <w:rsid w:val="007C03D8"/>
    <w:rsid w:val="007C1AB1"/>
    <w:rsid w:val="007C450D"/>
    <w:rsid w:val="007D0B1F"/>
    <w:rsid w:val="007D3E37"/>
    <w:rsid w:val="007D6B3C"/>
    <w:rsid w:val="007E55A4"/>
    <w:rsid w:val="007F5E05"/>
    <w:rsid w:val="00811DCD"/>
    <w:rsid w:val="00815EFD"/>
    <w:rsid w:val="00822E68"/>
    <w:rsid w:val="00832B1E"/>
    <w:rsid w:val="00833B6C"/>
    <w:rsid w:val="00837A90"/>
    <w:rsid w:val="00844C5F"/>
    <w:rsid w:val="00845118"/>
    <w:rsid w:val="00850D05"/>
    <w:rsid w:val="008577F3"/>
    <w:rsid w:val="00876FF6"/>
    <w:rsid w:val="00884459"/>
    <w:rsid w:val="00890796"/>
    <w:rsid w:val="00893AE2"/>
    <w:rsid w:val="008974E7"/>
    <w:rsid w:val="008B0198"/>
    <w:rsid w:val="008B4BC4"/>
    <w:rsid w:val="008C3D70"/>
    <w:rsid w:val="008E3776"/>
    <w:rsid w:val="00913C73"/>
    <w:rsid w:val="00916B7E"/>
    <w:rsid w:val="00925DCC"/>
    <w:rsid w:val="009272AE"/>
    <w:rsid w:val="00944839"/>
    <w:rsid w:val="00954F29"/>
    <w:rsid w:val="00960E18"/>
    <w:rsid w:val="009757BE"/>
    <w:rsid w:val="009A0397"/>
    <w:rsid w:val="009E1800"/>
    <w:rsid w:val="009E2F41"/>
    <w:rsid w:val="009E4C4E"/>
    <w:rsid w:val="009F1BAE"/>
    <w:rsid w:val="009F750B"/>
    <w:rsid w:val="00A02844"/>
    <w:rsid w:val="00A10A1C"/>
    <w:rsid w:val="00A13C14"/>
    <w:rsid w:val="00A14B7B"/>
    <w:rsid w:val="00A15081"/>
    <w:rsid w:val="00A216A7"/>
    <w:rsid w:val="00A432A7"/>
    <w:rsid w:val="00A456BF"/>
    <w:rsid w:val="00A61A61"/>
    <w:rsid w:val="00A74482"/>
    <w:rsid w:val="00A83FE8"/>
    <w:rsid w:val="00A97A0E"/>
    <w:rsid w:val="00AC660C"/>
    <w:rsid w:val="00AD1772"/>
    <w:rsid w:val="00AD4AEE"/>
    <w:rsid w:val="00AD79AB"/>
    <w:rsid w:val="00AF6FD4"/>
    <w:rsid w:val="00B018F4"/>
    <w:rsid w:val="00B129C9"/>
    <w:rsid w:val="00B12EA5"/>
    <w:rsid w:val="00B3688F"/>
    <w:rsid w:val="00B44325"/>
    <w:rsid w:val="00B50BE0"/>
    <w:rsid w:val="00B6518E"/>
    <w:rsid w:val="00B65D90"/>
    <w:rsid w:val="00B706E7"/>
    <w:rsid w:val="00B82AB7"/>
    <w:rsid w:val="00B87096"/>
    <w:rsid w:val="00B94A0B"/>
    <w:rsid w:val="00BB634C"/>
    <w:rsid w:val="00BC4ADA"/>
    <w:rsid w:val="00BD4BF9"/>
    <w:rsid w:val="00BE2C72"/>
    <w:rsid w:val="00BE515A"/>
    <w:rsid w:val="00BE6FC5"/>
    <w:rsid w:val="00BF4E7A"/>
    <w:rsid w:val="00C0031A"/>
    <w:rsid w:val="00C064C5"/>
    <w:rsid w:val="00C54370"/>
    <w:rsid w:val="00C5568A"/>
    <w:rsid w:val="00C63D85"/>
    <w:rsid w:val="00C73EA1"/>
    <w:rsid w:val="00C914A7"/>
    <w:rsid w:val="00C91EDF"/>
    <w:rsid w:val="00CB4CF2"/>
    <w:rsid w:val="00CD3413"/>
    <w:rsid w:val="00CF78CF"/>
    <w:rsid w:val="00D04F1D"/>
    <w:rsid w:val="00D13CE0"/>
    <w:rsid w:val="00D13D0C"/>
    <w:rsid w:val="00D167DF"/>
    <w:rsid w:val="00D23F32"/>
    <w:rsid w:val="00D262DB"/>
    <w:rsid w:val="00D30697"/>
    <w:rsid w:val="00D451EE"/>
    <w:rsid w:val="00D517A6"/>
    <w:rsid w:val="00D52525"/>
    <w:rsid w:val="00D53164"/>
    <w:rsid w:val="00D54E14"/>
    <w:rsid w:val="00D54FDD"/>
    <w:rsid w:val="00D81217"/>
    <w:rsid w:val="00D85A1E"/>
    <w:rsid w:val="00DB1548"/>
    <w:rsid w:val="00DB4544"/>
    <w:rsid w:val="00DC12AF"/>
    <w:rsid w:val="00DC74C2"/>
    <w:rsid w:val="00DF4D7C"/>
    <w:rsid w:val="00E011BB"/>
    <w:rsid w:val="00E05685"/>
    <w:rsid w:val="00E06C01"/>
    <w:rsid w:val="00E21CF0"/>
    <w:rsid w:val="00E2577F"/>
    <w:rsid w:val="00E340EB"/>
    <w:rsid w:val="00E45E40"/>
    <w:rsid w:val="00E55FDF"/>
    <w:rsid w:val="00E715BE"/>
    <w:rsid w:val="00EB4DA0"/>
    <w:rsid w:val="00EB6E65"/>
    <w:rsid w:val="00ED2B9D"/>
    <w:rsid w:val="00ED2C1D"/>
    <w:rsid w:val="00ED520A"/>
    <w:rsid w:val="00ED6508"/>
    <w:rsid w:val="00EE506E"/>
    <w:rsid w:val="00F05E08"/>
    <w:rsid w:val="00F12088"/>
    <w:rsid w:val="00F162FD"/>
    <w:rsid w:val="00F371E4"/>
    <w:rsid w:val="00F42312"/>
    <w:rsid w:val="00F53BD9"/>
    <w:rsid w:val="00F60303"/>
    <w:rsid w:val="00F677CB"/>
    <w:rsid w:val="00F70F36"/>
    <w:rsid w:val="00F8208D"/>
    <w:rsid w:val="00F926CE"/>
    <w:rsid w:val="00FA21A1"/>
    <w:rsid w:val="00FB43DE"/>
    <w:rsid w:val="00FC1F4F"/>
    <w:rsid w:val="00FC3742"/>
    <w:rsid w:val="00FD15D1"/>
    <w:rsid w:val="00FE02A4"/>
    <w:rsid w:val="00FF4738"/>
    <w:rsid w:val="00FF5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startarrow="block" endarrow="block"/>
      <v:textbox style="layout-flow:vertical-ideographic"/>
    </o:shapedefaults>
    <o:shapelayout v:ext="edit">
      <o:idmap v:ext="edit" data="1"/>
    </o:shapelayout>
  </w:shapeDefaults>
  <w:decimalSymbol w:val="."/>
  <w:listSeparator w:val=","/>
  <w14:docId w14:val="78CB562F"/>
  <w15:chartTrackingRefBased/>
  <w15:docId w15:val="{7DD09930-487C-437F-B882-C253D3F2D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437AA6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6A374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6A374B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4961A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10">
    <w:name w:val="目录 1"/>
    <w:basedOn w:val="a"/>
    <w:next w:val="a"/>
    <w:autoRedefine/>
    <w:uiPriority w:val="39"/>
    <w:rsid w:val="007C03D8"/>
    <w:pPr>
      <w:spacing w:line="360" w:lineRule="auto"/>
    </w:pPr>
    <w:rPr>
      <w:szCs w:val="21"/>
    </w:rPr>
  </w:style>
  <w:style w:type="paragraph" w:customStyle="1" w:styleId="20">
    <w:name w:val="目录 2"/>
    <w:basedOn w:val="a"/>
    <w:next w:val="a"/>
    <w:autoRedefine/>
    <w:semiHidden/>
    <w:rsid w:val="007C03D8"/>
    <w:pPr>
      <w:spacing w:line="360" w:lineRule="auto"/>
      <w:ind w:leftChars="200" w:left="200"/>
    </w:pPr>
    <w:rPr>
      <w:szCs w:val="21"/>
    </w:rPr>
  </w:style>
  <w:style w:type="character" w:styleId="a4">
    <w:name w:val="Hyperlink"/>
    <w:uiPriority w:val="99"/>
    <w:rsid w:val="007D0B1F"/>
    <w:rPr>
      <w:color w:val="0000FF"/>
      <w:u w:val="single"/>
    </w:rPr>
  </w:style>
  <w:style w:type="paragraph" w:styleId="a5">
    <w:name w:val="footer"/>
    <w:basedOn w:val="a"/>
    <w:rsid w:val="00850D0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page number"/>
    <w:basedOn w:val="a0"/>
    <w:rsid w:val="00850D05"/>
  </w:style>
  <w:style w:type="paragraph" w:styleId="a7">
    <w:name w:val="header"/>
    <w:basedOn w:val="a"/>
    <w:rsid w:val="003132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Document Map"/>
    <w:basedOn w:val="a"/>
    <w:semiHidden/>
    <w:rsid w:val="007C03D8"/>
    <w:pPr>
      <w:shd w:val="clear" w:color="auto" w:fill="000080"/>
    </w:pPr>
  </w:style>
  <w:style w:type="paragraph" w:customStyle="1" w:styleId="3">
    <w:name w:val="目录 3"/>
    <w:basedOn w:val="a"/>
    <w:next w:val="a"/>
    <w:autoRedefine/>
    <w:semiHidden/>
    <w:rsid w:val="007C03D8"/>
    <w:pPr>
      <w:spacing w:line="360" w:lineRule="auto"/>
      <w:ind w:leftChars="400" w:left="400"/>
    </w:pPr>
    <w:rPr>
      <w:szCs w:val="21"/>
    </w:rPr>
  </w:style>
  <w:style w:type="paragraph" w:customStyle="1" w:styleId="a9">
    <w:name w:val="列出段落"/>
    <w:basedOn w:val="a"/>
    <w:uiPriority w:val="34"/>
    <w:qFormat/>
    <w:rsid w:val="00714B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60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3</Words>
  <Characters>132</Characters>
  <Application>Microsoft Office Word</Application>
  <DocSecurity>0</DocSecurity>
  <Lines>1</Lines>
  <Paragraphs>1</Paragraphs>
  <ScaleCrop>false</ScaleCrop>
  <Company>GIS系</Company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语言课程设计实习报告</dc:title>
  <dc:subject/>
  <dc:creator>何贞铭</dc:creator>
  <cp:keywords/>
  <cp:lastModifiedBy>zhulou</cp:lastModifiedBy>
  <cp:revision>3</cp:revision>
  <cp:lastPrinted>2009-02-15T12:19:00Z</cp:lastPrinted>
  <dcterms:created xsi:type="dcterms:W3CDTF">2020-05-22T06:11:00Z</dcterms:created>
  <dcterms:modified xsi:type="dcterms:W3CDTF">2020-12-01T01:30:00Z</dcterms:modified>
</cp:coreProperties>
</file>